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8EE0A0" w14:textId="3C28A377" w:rsidR="00EC50FD" w:rsidRDefault="00B76B04" w:rsidP="00EC50FD">
      <w:pPr>
        <w:jc w:val="center"/>
        <w:rPr>
          <w:sz w:val="28"/>
          <w:szCs w:val="28"/>
        </w:rPr>
      </w:pPr>
      <w:r>
        <w:rPr>
          <w:sz w:val="28"/>
          <w:szCs w:val="28"/>
        </w:rPr>
        <w:t>HPA Assignment 2</w:t>
      </w:r>
    </w:p>
    <w:p w14:paraId="085F5B85" w14:textId="77777777" w:rsidR="00EC50FD" w:rsidRDefault="00EC50FD" w:rsidP="00EC50FD">
      <w:pPr>
        <w:rPr>
          <w:sz w:val="28"/>
          <w:szCs w:val="28"/>
        </w:rPr>
      </w:pPr>
    </w:p>
    <w:p w14:paraId="5C4C1F35" w14:textId="5B13AD85" w:rsidR="00EC50FD" w:rsidRDefault="00EC50FD" w:rsidP="00EC50FD">
      <w:r>
        <w:t>Screenshot:</w:t>
      </w:r>
    </w:p>
    <w:p w14:paraId="561F2118" w14:textId="77777777" w:rsidR="00EC50FD" w:rsidRDefault="00EC50FD" w:rsidP="00EC50FD">
      <w:r>
        <w:rPr>
          <w:noProof/>
        </w:rPr>
        <w:drawing>
          <wp:inline distT="0" distB="0" distL="0" distR="0" wp14:anchorId="219E1112" wp14:editId="4801B4BB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6F43" w14:textId="77777777" w:rsidR="00EC50FD" w:rsidRDefault="00EC50FD" w:rsidP="00EC50FD"/>
    <w:p w14:paraId="19CA1324" w14:textId="6B310377" w:rsidR="00EC50FD" w:rsidRDefault="007374BF" w:rsidP="00EC50FD">
      <w:r>
        <w:rPr>
          <w:noProof/>
        </w:rPr>
        <w:drawing>
          <wp:inline distT="0" distB="0" distL="0" distR="0" wp14:anchorId="525ECB9E" wp14:editId="5BA7B106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84D0F96" w14:textId="77777777" w:rsidR="00EC50FD" w:rsidRDefault="00EC50FD" w:rsidP="00EC50FD">
      <w:r>
        <w:rPr>
          <w:noProof/>
        </w:rPr>
        <w:lastRenderedPageBreak/>
        <w:drawing>
          <wp:inline distT="0" distB="0" distL="0" distR="0" wp14:anchorId="218135ED" wp14:editId="74FE8502">
            <wp:extent cx="5943600" cy="32010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F796" w14:textId="77777777" w:rsidR="00EC50FD" w:rsidRDefault="00EC50FD" w:rsidP="00EC50FD"/>
    <w:p w14:paraId="46360657" w14:textId="77777777" w:rsidR="00EC50FD" w:rsidRDefault="00EC50FD" w:rsidP="00EC50FD">
      <w:r>
        <w:rPr>
          <w:noProof/>
        </w:rPr>
        <w:drawing>
          <wp:inline distT="0" distB="0" distL="0" distR="0" wp14:anchorId="63419B9B" wp14:editId="66FB6924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E7460" w14:textId="77777777" w:rsidR="00EC50FD" w:rsidRDefault="00EC50FD"/>
    <w:p w14:paraId="47CB596D" w14:textId="77777777" w:rsidR="00EC50FD" w:rsidRDefault="00EC50FD"/>
    <w:p w14:paraId="302F2CF0" w14:textId="76C38AF6" w:rsidR="00EC50FD" w:rsidRDefault="00EC50FD"/>
    <w:p w14:paraId="7AAF8FB2" w14:textId="77777777" w:rsidR="00EC50FD" w:rsidRDefault="00EC50FD"/>
    <w:p w14:paraId="27CCAA43" w14:textId="5F328542" w:rsidR="00601966" w:rsidRDefault="00B76B04">
      <w:r>
        <w:lastRenderedPageBreak/>
        <w:t>Script:</w:t>
      </w:r>
    </w:p>
    <w:p w14:paraId="71AC9206" w14:textId="77777777" w:rsidR="00B76B04" w:rsidRDefault="00B76B04" w:rsidP="00B76B04">
      <w:pPr>
        <w:rPr>
          <w:rFonts w:ascii="Courier New" w:hAnsi="Courier New" w:cs="Courier New"/>
          <w:b/>
          <w:bCs/>
          <w:color w:val="0000FF"/>
          <w:sz w:val="18"/>
          <w:szCs w:val="18"/>
        </w:rPr>
      </w:pPr>
      <w:r>
        <w:t>Main Tab:</w:t>
      </w:r>
    </w:p>
    <w:p w14:paraId="046ADE2E" w14:textId="77777777" w:rsidR="00B76B04" w:rsidRDefault="00B76B04" w:rsidP="00B76B0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ThousandSep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,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DecimalSep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.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MoneyThousandSep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,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MoneyDecimalSep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.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MoneyFormat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$#,##0.00;($#,##0.00)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TimeFormat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h:mm:s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 xml:space="preserve"> TT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DateFormat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M/D/YYYY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TimestampFormat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M/D/YYYY h:mm:ss[.fff] TT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MonthName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Jan;Feb;Mar;Apr;May;Jun;Jul;Aug;Sep;Oct;Nov;Dec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DayName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on;Tue;Wed;Thu;Fri;Sat;Su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LongMonthNames</w:t>
      </w:r>
      <w:r>
        <w:rPr>
          <w:rFonts w:ascii="Courier New" w:hAnsi="Courier New" w:cs="Courier New"/>
          <w:color w:val="000000"/>
          <w:sz w:val="18"/>
          <w:szCs w:val="18"/>
        </w:rPr>
        <w:t>='January;February;March;April;May;June;July;August;September;October;November;December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LongDayNames</w:t>
      </w:r>
      <w:r>
        <w:rPr>
          <w:rFonts w:ascii="Courier New" w:hAnsi="Courier New" w:cs="Courier New"/>
          <w:color w:val="000000"/>
          <w:sz w:val="18"/>
          <w:szCs w:val="18"/>
        </w:rPr>
        <w:t>='Monday;Tuesday;Wednesday;Thursday;Friday;Saturday;Sunday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FirstWeekDay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6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BrokenWeek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1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ReferenceDay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0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FirstMonthOfYear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1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E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b/>
          <w:bCs/>
          <w:i/>
          <w:iCs/>
          <w:color w:val="808080"/>
          <w:sz w:val="18"/>
          <w:szCs w:val="18"/>
        </w:rPr>
        <w:t>CollationLocal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='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e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-US'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FF"/>
          <w:sz w:val="18"/>
          <w:szCs w:val="18"/>
        </w:rPr>
        <w:t>ODBC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CONNECT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TO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HPA_Assign2_1;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</w:t>
      </w:r>
    </w:p>
    <w:p w14:paraId="12DA30B4" w14:textId="77777777" w:rsidR="00B76B04" w:rsidRDefault="00B76B04"/>
    <w:p w14:paraId="578B2063" w14:textId="77777777" w:rsidR="00B76B04" w:rsidRDefault="00B76B04">
      <w:r>
        <w:t>Script tab:</w:t>
      </w:r>
    </w:p>
    <w:p w14:paraId="64ED8E0A" w14:textId="79D199EA" w:rsidR="00B76B04" w:rsidRPr="00EC50FD" w:rsidRDefault="00EC50FD" w:rsidP="00EC50F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Activity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ctivity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ctivity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Activity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AgeRecode12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AgeRecode12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AgeRecode12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AgeRecode12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AgeRecode27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AgeRecode27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AgeRecode27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AgeRecode27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AgeRecode52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AgeRecode52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AgeRecode52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AgeRecode52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AgeTyp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geTyp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geType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AgeTyp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BridgedRace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BridgedRace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lastRenderedPageBreak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BridgedRaceFlag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BridgedRace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DayOfWeek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DayOfWeek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DayOfWeekOfDeath_Desc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DayOfWeek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DeathRecord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d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esident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Education1989Revision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Education2003Revision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EducationReporting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onth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Sex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geTyp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Ag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geSubstitution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AgeRecode52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AgeRecode27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AgeRecode12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InfantAgeRecode22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PlaceOfDeathAndDecedents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arital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DayOfWeek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CurrentDataYear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InjuryAtWork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anner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ethodOfDisposi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Autopsy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Activity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PlaceOfInjury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Icd10Cod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CauseRecode358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CauseRecode113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InfantCauseRecode130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CauseRecode39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NumberOfEntityAxisCondition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NumberOfRecordAxisCondition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Rac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BridgedRace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aceImputation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RaceRecode3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RaceRecode5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HispanicOrigi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HispanicOriginRaceRe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DeathRecord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Education1989Revision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Education1989Revision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Education1989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Education1989Revision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Education2003Revision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Education2003Revision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Education2003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lastRenderedPageBreak/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Education2003Revision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EducationReporting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EducationReporting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EducationReportingFlag_Desc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EducationReporting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EntityAxisCondition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EntityAxisConditionsID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DeathRecordId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d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Part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Lin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Sequenc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Icd10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EACID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EntityAxisCondition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RecordAxisCondition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ecordAxisConditionsID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DeathRecordId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d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Icd10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RACID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RecordAxisCondition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HispanicOrigi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HispanicOrigi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HispanicOrigin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HispanicOrigi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HispanicOriginRaceRe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HispanicOriginRaceRe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HispanicOriginRaceRecode_Desc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HispanicOriginRaceRecode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ICD10Code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cd10Cod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CD10Code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Icd10Code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InfantAgeRecode22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nfantAgeRecode22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InfantAgeRecode22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InfantAgeRecode22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anner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anner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annerOfDeath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annerOfDeath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arital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arital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aritalStatus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arital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ethodOfDisposi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lastRenderedPageBreak/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ethodOfDisposi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MethodOfDisposition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MethodOfDisposi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PlaceOfDeathAndDecedents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PlaceOfDeathAndDecedents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PlaceOfDeathAndDecedentsStatus</w:t>
      </w:r>
      <w:proofErr w:type="spellEnd"/>
      <w:r>
        <w:rPr>
          <w:rFonts w:ascii="Courier New" w:hAnsi="Courier New" w:cs="Courier New"/>
          <w:color w:val="800000"/>
          <w:sz w:val="18"/>
          <w:szCs w:val="18"/>
        </w:rPr>
        <w:t>__Desc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PlaceOfDeathAndDecedents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PlaceOfInjury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PlaceOfInjury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PlaceOfInjury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PlaceOfInjury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Race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Race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ace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Race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RaceImputation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aceImputation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aceImputationFlag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RaceImputationFlag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RaceRecode3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RaceRecode3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RaceRecode3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RaceRecode3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  <w:t>RaceRecode5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RaceRecode5</w:t>
      </w:r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RaceRecode5_Description</w:t>
      </w:r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>FROM RaceRecode5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color w:val="000000"/>
          <w:sz w:val="18"/>
          <w:szCs w:val="18"/>
        </w:rPr>
        <w:br/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Resident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: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LOAD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800000"/>
          <w:sz w:val="18"/>
          <w:szCs w:val="18"/>
        </w:rPr>
        <w:t>Code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esident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,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    </w:t>
      </w:r>
      <w:r>
        <w:rPr>
          <w:rFonts w:ascii="Courier New" w:hAnsi="Courier New" w:cs="Courier New"/>
          <w:color w:val="800000"/>
          <w:sz w:val="18"/>
          <w:szCs w:val="18"/>
        </w:rPr>
        <w:t>Description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r>
        <w:rPr>
          <w:rFonts w:ascii="Courier New" w:hAnsi="Courier New" w:cs="Courier New"/>
          <w:color w:val="0000FF"/>
          <w:sz w:val="18"/>
          <w:szCs w:val="18"/>
        </w:rPr>
        <w:t>as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color w:val="800000"/>
          <w:sz w:val="18"/>
          <w:szCs w:val="18"/>
        </w:rPr>
        <w:t>ResidentStatus_Description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>;</w:t>
      </w:r>
      <w:r>
        <w:rPr>
          <w:rFonts w:ascii="Courier New" w:hAnsi="Courier New" w:cs="Courier New"/>
          <w:color w:val="000000"/>
          <w:sz w:val="18"/>
          <w:szCs w:val="18"/>
        </w:rPr>
        <w:br/>
      </w:r>
      <w:r>
        <w:rPr>
          <w:rFonts w:ascii="Courier New" w:hAnsi="Courier New" w:cs="Courier New"/>
          <w:b/>
          <w:bCs/>
          <w:color w:val="0000FF"/>
          <w:sz w:val="18"/>
          <w:szCs w:val="18"/>
        </w:rPr>
        <w:t>SQL</w:t>
      </w:r>
      <w:r>
        <w:rPr>
          <w:rFonts w:ascii="Courier New" w:hAnsi="Courier New" w:cs="Courier New"/>
          <w:color w:val="000000"/>
          <w:sz w:val="18"/>
          <w:szCs w:val="18"/>
        </w:rPr>
        <w:t xml:space="preserve"> SELECT *</w:t>
      </w:r>
      <w:r>
        <w:rPr>
          <w:rFonts w:ascii="Courier New" w:hAnsi="Courier New" w:cs="Courier New"/>
          <w:color w:val="000000"/>
          <w:sz w:val="18"/>
          <w:szCs w:val="18"/>
        </w:rPr>
        <w:br/>
        <w:t xml:space="preserve">FROM </w:t>
      </w:r>
      <w:proofErr w:type="spellStart"/>
      <w:r>
        <w:rPr>
          <w:rFonts w:ascii="Courier New" w:hAnsi="Courier New" w:cs="Courier New"/>
          <w:color w:val="000000"/>
          <w:sz w:val="18"/>
          <w:szCs w:val="18"/>
        </w:rPr>
        <w:t>ResidentStatus</w:t>
      </w:r>
      <w:proofErr w:type="spellEnd"/>
      <w:r>
        <w:rPr>
          <w:rFonts w:ascii="Courier New" w:hAnsi="Courier New" w:cs="Courier New"/>
          <w:color w:val="000000"/>
          <w:sz w:val="18"/>
          <w:szCs w:val="18"/>
        </w:rPr>
        <w:t xml:space="preserve">; </w:t>
      </w:r>
    </w:p>
    <w:p w14:paraId="086EF578" w14:textId="3F156934" w:rsidR="00B76B04" w:rsidRDefault="00B76B04"/>
    <w:p w14:paraId="3371C8C2" w14:textId="2F2F7E4A" w:rsidR="00F40E16" w:rsidRDefault="00F40E16"/>
    <w:p w14:paraId="37F0E980" w14:textId="790A9A5E" w:rsidR="00F40E16" w:rsidRDefault="00F40E16"/>
    <w:sectPr w:rsidR="00F40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MzUzNwRCCwMzAyUdpeDU4uLM/DyQAqNaAEXuOFUsAAAA"/>
  </w:docVars>
  <w:rsids>
    <w:rsidRoot w:val="00456778"/>
    <w:rsid w:val="00456778"/>
    <w:rsid w:val="004E2245"/>
    <w:rsid w:val="00601966"/>
    <w:rsid w:val="007374BF"/>
    <w:rsid w:val="00B76B04"/>
    <w:rsid w:val="00C75FE6"/>
    <w:rsid w:val="00EC50FD"/>
    <w:rsid w:val="00F40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566B9"/>
  <w15:chartTrackingRefBased/>
  <w15:docId w15:val="{B24411F6-B2B6-4C96-8019-54F7466BC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745</Words>
  <Characters>4250</Characters>
  <Application>Microsoft Office Word</Application>
  <DocSecurity>0</DocSecurity>
  <Lines>35</Lines>
  <Paragraphs>9</Paragraphs>
  <ScaleCrop>false</ScaleCrop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ade, Gaurav</dc:creator>
  <cp:keywords/>
  <dc:description/>
  <cp:lastModifiedBy>Bobade, Gaurav</cp:lastModifiedBy>
  <cp:revision>7</cp:revision>
  <dcterms:created xsi:type="dcterms:W3CDTF">2018-10-12T19:50:00Z</dcterms:created>
  <dcterms:modified xsi:type="dcterms:W3CDTF">2018-10-13T01:50:00Z</dcterms:modified>
</cp:coreProperties>
</file>